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6-working-with-quadratics"/>
    <w:p>
      <w:pPr>
        <w:pStyle w:val="Heading2"/>
      </w:pPr>
      <w:r>
        <w:t xml:space="preserve">Unit 7 Lesson 16: Working with Quadratics</w:t>
      </w:r>
    </w:p>
    <w:bookmarkEnd w:id="20"/>
    <w:bookmarkStart w:id="22" w:name="order-of-operations-and-roots-warm-up"/>
    <w:p>
      <w:pPr>
        <w:pStyle w:val="Heading3"/>
      </w:pPr>
      <w:r>
        <w:t xml:space="preserve">1 Order of Operations and Roo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these expressions.</w:t>
      </w:r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9</m:t>
            </m:r>
          </m:e>
        </m:rad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6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25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.2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100</m:t>
                    </m:r>
                  </m:e>
                </m:rad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64</m:t>
                    </m:r>
                  </m:e>
                </m:rad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5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bookmarkEnd w:id="21"/>
    <w:bookmarkEnd w:id="22"/>
    <w:bookmarkStart w:id="24" w:name="finding-coefficients"/>
    <w:p>
      <w:pPr>
        <w:pStyle w:val="Heading3"/>
      </w:pPr>
      <w:r>
        <w:t xml:space="preserve">2 Finding Coefficient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write the equation in standard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then identify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Then comput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r>
          <m:t>4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3"/>
    <w:bookmarkEnd w:id="24"/>
    <w:bookmarkStart w:id="29" w:name="X2ada2f21f6ab2d194d3b3b8e875212aabbc66c8"/>
    <w:p>
      <w:pPr>
        <w:pStyle w:val="Heading3"/>
      </w:pPr>
      <w:r>
        <w:t xml:space="preserve">3 Practicing Methods for Solving Quadratic Eq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of these quadratic equations by either rewriting the expression in factored form or completing the square. Explain or show your reasoning for the method you choose to use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7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09Z</dcterms:created>
  <dcterms:modified xsi:type="dcterms:W3CDTF">2022-12-14T08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GXIhfoZSY1GouDLLTeE3xCgpi/994rtA1TwlcutMQEcYY3clpGx0INGQ9V8U6i3KUjfqel91/aG3hXlv6IyXA==</vt:lpwstr>
  </property>
</Properties>
</file>